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bookmarkStart w:id="0" w:name="_GoBack"/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4B5FC5"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13A7" w:rsidRDefault="001C13A7" w:rsidP="00C12425">
      <w:r>
        <w:separator/>
      </w:r>
    </w:p>
  </w:endnote>
  <w:endnote w:type="continuationSeparator" w:id="0">
    <w:p w:rsidR="001C13A7" w:rsidRDefault="001C13A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13A7" w:rsidRDefault="001C13A7" w:rsidP="00C12425">
      <w:r>
        <w:separator/>
      </w:r>
    </w:p>
  </w:footnote>
  <w:footnote w:type="continuationSeparator" w:id="0">
    <w:p w:rsidR="001C13A7" w:rsidRDefault="001C13A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A7CE4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70E69"/>
    <w:rsid w:val="00481432"/>
    <w:rsid w:val="0049486C"/>
    <w:rsid w:val="004B5FC5"/>
    <w:rsid w:val="004C22A9"/>
    <w:rsid w:val="004C31C2"/>
    <w:rsid w:val="004C64F8"/>
    <w:rsid w:val="004D062D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56DC"/>
    <w:rsid w:val="00986880"/>
    <w:rsid w:val="009A2CC9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0932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2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7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7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7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7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7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7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7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3C43F2-0D8C-4415-B7E3-CC1302AF6DBD}">
      <dgm:prSet phldrT="[文本]"/>
      <dgm:spPr/>
      <dgm:t>
        <a:bodyPr/>
        <a:lstStyle/>
        <a:p>
          <a:endParaRPr lang="zh-CN" altLang="en-US"/>
        </a:p>
      </dgm:t>
    </dgm:pt>
    <dgm:pt modelId="{658F4ED5-4214-4499-A1FC-4A86555A214D}" type="parTrans" cxnId="{17957EBA-4F82-4824-9138-1E0DC16F3B07}">
      <dgm:prSet/>
      <dgm:spPr/>
      <dgm:t>
        <a:bodyPr/>
        <a:lstStyle/>
        <a:p>
          <a:endParaRPr lang="en-US"/>
        </a:p>
      </dgm:t>
    </dgm:pt>
    <dgm:pt modelId="{BD537E20-3F4E-44A4-8AE9-E53B106A9E9F}" type="sibTrans" cxnId="{17957EBA-4F82-4824-9138-1E0DC16F3B0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593A2995-5D14-4A65-8345-B264AD1C18D2}" type="pres">
      <dgm:prSet presAssocID="{658F4ED5-4214-4499-A1FC-4A86555A214D}" presName="conn2-1" presStyleLbl="parChTrans1D2" presStyleIdx="0" presStyleCnt="1"/>
      <dgm:spPr/>
      <dgm:t>
        <a:bodyPr/>
        <a:lstStyle/>
        <a:p>
          <a:endParaRPr lang="en-US"/>
        </a:p>
      </dgm:t>
    </dgm:pt>
    <dgm:pt modelId="{EF4DFB7A-FB4D-4AF1-8B2B-E536E32E19B9}" type="pres">
      <dgm:prSet presAssocID="{658F4ED5-4214-4499-A1FC-4A86555A214D}" presName="connTx" presStyleLbl="parChTrans1D2" presStyleIdx="0" presStyleCnt="1"/>
      <dgm:spPr/>
      <dgm:t>
        <a:bodyPr/>
        <a:lstStyle/>
        <a:p>
          <a:endParaRPr lang="en-US"/>
        </a:p>
      </dgm:t>
    </dgm:pt>
    <dgm:pt modelId="{B9476304-2018-4DDC-8434-9A2424C107A8}" type="pres">
      <dgm:prSet presAssocID="{233C43F2-0D8C-4415-B7E3-CC1302AF6DBD}" presName="root2" presStyleCnt="0"/>
      <dgm:spPr/>
    </dgm:pt>
    <dgm:pt modelId="{25A858C6-96D5-411B-A57E-48F294B986CD}" type="pres">
      <dgm:prSet presAssocID="{233C43F2-0D8C-4415-B7E3-CC1302AF6DBD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32FEE0-5A02-4086-ACB9-857282D4B684}" type="pres">
      <dgm:prSet presAssocID="{233C43F2-0D8C-4415-B7E3-CC1302AF6DBD}" presName="level3hierChild" presStyleCnt="0"/>
      <dgm:spPr/>
    </dgm:pt>
  </dgm:ptLst>
  <dgm:cxnLst>
    <dgm:cxn modelId="{92032812-F782-4218-AF1E-D467626DD7CE}" type="presOf" srcId="{658F4ED5-4214-4499-A1FC-4A86555A214D}" destId="{EF4DFB7A-FB4D-4AF1-8B2B-E536E32E19B9}" srcOrd="1" destOrd="0" presId="urn:microsoft.com/office/officeart/2008/layout/HorizontalMultiLevelHierarchy"/>
    <dgm:cxn modelId="{17957EBA-4F82-4824-9138-1E0DC16F3B07}" srcId="{FCCAE72E-3741-4C5F-B697-2CEBFC92CDF7}" destId="{233C43F2-0D8C-4415-B7E3-CC1302AF6DBD}" srcOrd="0" destOrd="0" parTransId="{658F4ED5-4214-4499-A1FC-4A86555A214D}" sibTransId="{BD537E20-3F4E-44A4-8AE9-E53B106A9E9F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364CBFE-05D4-4EF3-9EE6-D5364AA2EAC2}" type="presOf" srcId="{658F4ED5-4214-4499-A1FC-4A86555A214D}" destId="{593A2995-5D14-4A65-8345-B264AD1C18D2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244F5305-B1EE-4CB8-A62B-95A78C1B62A9}" type="presOf" srcId="{233C43F2-0D8C-4415-B7E3-CC1302AF6DBD}" destId="{25A858C6-96D5-411B-A57E-48F294B986CD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682C09FE-D159-499B-9B4E-C13777545B1B}" type="presParOf" srcId="{00B6C323-8ADF-4C2C-A98F-03A35CC9AEB8}" destId="{593A2995-5D14-4A65-8345-B264AD1C18D2}" srcOrd="0" destOrd="0" presId="urn:microsoft.com/office/officeart/2008/layout/HorizontalMultiLevelHierarchy"/>
    <dgm:cxn modelId="{E772F154-E10A-4F1C-AA11-580C6BD7D234}" type="presParOf" srcId="{593A2995-5D14-4A65-8345-B264AD1C18D2}" destId="{EF4DFB7A-FB4D-4AF1-8B2B-E536E32E19B9}" srcOrd="0" destOrd="0" presId="urn:microsoft.com/office/officeart/2008/layout/HorizontalMultiLevelHierarchy"/>
    <dgm:cxn modelId="{0AD4C40B-2DD5-489B-89B5-54EECE522FB0}" type="presParOf" srcId="{00B6C323-8ADF-4C2C-A98F-03A35CC9AEB8}" destId="{B9476304-2018-4DDC-8434-9A2424C107A8}" srcOrd="1" destOrd="0" presId="urn:microsoft.com/office/officeart/2008/layout/HorizontalMultiLevelHierarchy"/>
    <dgm:cxn modelId="{BFC7F52F-F7EF-40B7-93E3-7933174A36D1}" type="presParOf" srcId="{B9476304-2018-4DDC-8434-9A2424C107A8}" destId="{25A858C6-96D5-411B-A57E-48F294B986CD}" srcOrd="0" destOrd="0" presId="urn:microsoft.com/office/officeart/2008/layout/HorizontalMultiLevelHierarchy"/>
    <dgm:cxn modelId="{9445A2F2-5E30-4BBA-B131-71910EC82FB9}" type="presParOf" srcId="{B9476304-2018-4DDC-8434-9A2424C107A8}" destId="{7232FEE0-5A02-4086-ACB9-857282D4B68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Course 2 quizz 1: Cost 1 hour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</dgm:ptLst>
  <dgm:cxnLst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338716" y="8123533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8275398"/>
        <a:ext cx="23736" cy="23736"/>
      </dsp:txXfrm>
    </dsp:sp>
    <dsp:sp modelId="{C987B626-6F85-4119-973D-2A2E64116A28}">
      <dsp:nvSpPr>
        <dsp:cNvPr id="0" name=""/>
        <dsp:cNvSpPr/>
      </dsp:nvSpPr>
      <dsp:spPr>
        <a:xfrm>
          <a:off x="5338716" y="7796068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8701" y="7947933"/>
        <a:ext cx="23736" cy="23736"/>
      </dsp:txXfrm>
    </dsp:sp>
    <dsp:sp modelId="{9BF31246-2D25-4008-BDE0-545F1F7BA9E4}">
      <dsp:nvSpPr>
        <dsp:cNvPr id="0" name=""/>
        <dsp:cNvSpPr/>
      </dsp:nvSpPr>
      <dsp:spPr>
        <a:xfrm>
          <a:off x="3276473" y="443955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683980"/>
              </a:lnTo>
              <a:lnTo>
                <a:pt x="343707" y="368398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355827" y="6189044"/>
        <a:ext cx="184998" cy="184998"/>
      </dsp:txXfrm>
    </dsp:sp>
    <dsp:sp modelId="{ADBEF901-AABB-4EFB-921A-7713EC5B6B89}">
      <dsp:nvSpPr>
        <dsp:cNvPr id="0" name=""/>
        <dsp:cNvSpPr/>
      </dsp:nvSpPr>
      <dsp:spPr>
        <a:xfrm>
          <a:off x="5338716" y="648620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795183"/>
        <a:ext cx="36982" cy="36982"/>
      </dsp:txXfrm>
    </dsp:sp>
    <dsp:sp modelId="{E2666E54-5F66-4531-9D76-5ED1A78030AA}">
      <dsp:nvSpPr>
        <dsp:cNvPr id="0" name=""/>
        <dsp:cNvSpPr/>
      </dsp:nvSpPr>
      <dsp:spPr>
        <a:xfrm>
          <a:off x="7400959" y="648620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638073"/>
        <a:ext cx="23736" cy="23736"/>
      </dsp:txXfrm>
    </dsp:sp>
    <dsp:sp modelId="{A9C204D5-6596-4F54-B51B-429B75D36256}">
      <dsp:nvSpPr>
        <dsp:cNvPr id="0" name=""/>
        <dsp:cNvSpPr/>
      </dsp:nvSpPr>
      <dsp:spPr>
        <a:xfrm>
          <a:off x="7400959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6310608"/>
        <a:ext cx="23736" cy="23736"/>
      </dsp:txXfrm>
    </dsp:sp>
    <dsp:sp modelId="{188D2450-035D-4097-B31C-8932EF7CA79B}">
      <dsp:nvSpPr>
        <dsp:cNvPr id="0" name=""/>
        <dsp:cNvSpPr/>
      </dsp:nvSpPr>
      <dsp:spPr>
        <a:xfrm>
          <a:off x="5338716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6477616"/>
        <a:ext cx="17185" cy="17185"/>
      </dsp:txXfrm>
    </dsp:sp>
    <dsp:sp modelId="{16D97BF4-C83A-42B1-9FAB-248BA210DD52}">
      <dsp:nvSpPr>
        <dsp:cNvPr id="0" name=""/>
        <dsp:cNvSpPr/>
      </dsp:nvSpPr>
      <dsp:spPr>
        <a:xfrm>
          <a:off x="5338716" y="583127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6140253"/>
        <a:ext cx="36982" cy="36982"/>
      </dsp:txXfrm>
    </dsp:sp>
    <dsp:sp modelId="{06A2732D-8CDF-4BE7-B17D-25A398040ADF}">
      <dsp:nvSpPr>
        <dsp:cNvPr id="0" name=""/>
        <dsp:cNvSpPr/>
      </dsp:nvSpPr>
      <dsp:spPr>
        <a:xfrm>
          <a:off x="3276473" y="4439553"/>
          <a:ext cx="343707" cy="20466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2046655"/>
              </a:lnTo>
              <a:lnTo>
                <a:pt x="343707" y="204665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6444" y="5410998"/>
        <a:ext cx="103765" cy="103765"/>
      </dsp:txXfrm>
    </dsp:sp>
    <dsp:sp modelId="{9235B24E-B312-4363-84E9-8846C151C6B4}">
      <dsp:nvSpPr>
        <dsp:cNvPr id="0" name=""/>
        <dsp:cNvSpPr/>
      </dsp:nvSpPr>
      <dsp:spPr>
        <a:xfrm>
          <a:off x="5338716" y="452141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830393"/>
        <a:ext cx="36982" cy="36982"/>
      </dsp:txXfrm>
    </dsp:sp>
    <dsp:sp modelId="{41F5CB70-3FF0-41C9-A690-8F9860BA6E1B}">
      <dsp:nvSpPr>
        <dsp:cNvPr id="0" name=""/>
        <dsp:cNvSpPr/>
      </dsp:nvSpPr>
      <dsp:spPr>
        <a:xfrm>
          <a:off x="5338716" y="447569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4512827"/>
        <a:ext cx="17185" cy="17185"/>
      </dsp:txXfrm>
    </dsp:sp>
    <dsp:sp modelId="{4FD6E62F-7CC9-4BF0-89D0-32239718FDFE}">
      <dsp:nvSpPr>
        <dsp:cNvPr id="0" name=""/>
        <dsp:cNvSpPr/>
      </dsp:nvSpPr>
      <dsp:spPr>
        <a:xfrm>
          <a:off x="5338716" y="386649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175464"/>
        <a:ext cx="36982" cy="36982"/>
      </dsp:txXfrm>
    </dsp:sp>
    <dsp:sp modelId="{1727C62A-FE46-457D-AE2A-2409596A583D}">
      <dsp:nvSpPr>
        <dsp:cNvPr id="0" name=""/>
        <dsp:cNvSpPr/>
      </dsp:nvSpPr>
      <dsp:spPr>
        <a:xfrm>
          <a:off x="3276473" y="4393833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71853" y="45720"/>
              </a:lnTo>
              <a:lnTo>
                <a:pt x="171853" y="127586"/>
              </a:lnTo>
              <a:lnTo>
                <a:pt x="343707" y="12758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9494" y="4430720"/>
        <a:ext cx="17666" cy="17666"/>
      </dsp:txXfrm>
    </dsp:sp>
    <dsp:sp modelId="{17EF0E6B-DF67-4AF6-AC0E-62FB1AB3A5D3}">
      <dsp:nvSpPr>
        <dsp:cNvPr id="0" name=""/>
        <dsp:cNvSpPr/>
      </dsp:nvSpPr>
      <dsp:spPr>
        <a:xfrm>
          <a:off x="5338716" y="255663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865604"/>
        <a:ext cx="36982" cy="36982"/>
      </dsp:txXfrm>
    </dsp:sp>
    <dsp:sp modelId="{34078389-8A0A-42F2-861D-EAF9E6B642DC}">
      <dsp:nvSpPr>
        <dsp:cNvPr id="0" name=""/>
        <dsp:cNvSpPr/>
      </dsp:nvSpPr>
      <dsp:spPr>
        <a:xfrm>
          <a:off x="5338716" y="2510910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548037"/>
        <a:ext cx="17185" cy="17185"/>
      </dsp:txXfrm>
    </dsp:sp>
    <dsp:sp modelId="{035AD816-547F-4EFC-BFCF-2B343E6324F3}">
      <dsp:nvSpPr>
        <dsp:cNvPr id="0" name=""/>
        <dsp:cNvSpPr/>
      </dsp:nvSpPr>
      <dsp:spPr>
        <a:xfrm>
          <a:off x="5338716" y="1901700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2210674"/>
        <a:ext cx="36982" cy="36982"/>
      </dsp:txXfrm>
    </dsp:sp>
    <dsp:sp modelId="{AA2B0253-4F35-4B92-BEF1-CDCE114AE9B8}">
      <dsp:nvSpPr>
        <dsp:cNvPr id="0" name=""/>
        <dsp:cNvSpPr/>
      </dsp:nvSpPr>
      <dsp:spPr>
        <a:xfrm>
          <a:off x="3276473" y="2556630"/>
          <a:ext cx="343707" cy="1882923"/>
        </a:xfrm>
        <a:custGeom>
          <a:avLst/>
          <a:gdLst/>
          <a:ahLst/>
          <a:cxnLst/>
          <a:rect l="0" t="0" r="0" b="0"/>
          <a:pathLst>
            <a:path>
              <a:moveTo>
                <a:pt x="0" y="1882923"/>
              </a:moveTo>
              <a:lnTo>
                <a:pt x="171853" y="1882923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400476" y="3450241"/>
        <a:ext cx="95701" cy="95701"/>
      </dsp:txXfrm>
    </dsp:sp>
    <dsp:sp modelId="{04151457-FD17-4CD0-8CB5-432A105434B1}">
      <dsp:nvSpPr>
        <dsp:cNvPr id="0" name=""/>
        <dsp:cNvSpPr/>
      </dsp:nvSpPr>
      <dsp:spPr>
        <a:xfrm>
          <a:off x="9463202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1565643"/>
        <a:ext cx="17185" cy="17185"/>
      </dsp:txXfrm>
    </dsp:sp>
    <dsp:sp modelId="{6EDDBAE7-0A73-4AB7-960F-14B8CDCACF97}">
      <dsp:nvSpPr>
        <dsp:cNvPr id="0" name=""/>
        <dsp:cNvSpPr/>
      </dsp:nvSpPr>
      <dsp:spPr>
        <a:xfrm>
          <a:off x="7400959" y="1246770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398635"/>
        <a:ext cx="23736" cy="23736"/>
      </dsp:txXfrm>
    </dsp:sp>
    <dsp:sp modelId="{120E6438-C249-4109-83A5-346EAD30EEC7}">
      <dsp:nvSpPr>
        <dsp:cNvPr id="0" name=""/>
        <dsp:cNvSpPr/>
      </dsp:nvSpPr>
      <dsp:spPr>
        <a:xfrm>
          <a:off x="9463202" y="87358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6463" y="910713"/>
        <a:ext cx="17185" cy="17185"/>
      </dsp:txXfrm>
    </dsp:sp>
    <dsp:sp modelId="{477CD995-97D7-4AAB-AD9F-BC1FF041BA5E}">
      <dsp:nvSpPr>
        <dsp:cNvPr id="0" name=""/>
        <dsp:cNvSpPr/>
      </dsp:nvSpPr>
      <dsp:spPr>
        <a:xfrm>
          <a:off x="7400959" y="919306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0944" y="1071170"/>
        <a:ext cx="23736" cy="23736"/>
      </dsp:txXfrm>
    </dsp:sp>
    <dsp:sp modelId="{42FF02AF-645E-46AB-817C-4207B29B65EE}">
      <dsp:nvSpPr>
        <dsp:cNvPr id="0" name=""/>
        <dsp:cNvSpPr/>
      </dsp:nvSpPr>
      <dsp:spPr>
        <a:xfrm>
          <a:off x="5338716" y="755573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491197"/>
              </a:lnTo>
              <a:lnTo>
                <a:pt x="343707" y="4911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986184"/>
        <a:ext cx="29975" cy="29975"/>
      </dsp:txXfrm>
    </dsp:sp>
    <dsp:sp modelId="{FCA4E135-B828-4857-81D4-310C455FA11F}">
      <dsp:nvSpPr>
        <dsp:cNvPr id="0" name=""/>
        <dsp:cNvSpPr/>
      </dsp:nvSpPr>
      <dsp:spPr>
        <a:xfrm>
          <a:off x="7400959" y="21865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255783"/>
        <a:ext cx="17185" cy="17185"/>
      </dsp:txXfrm>
    </dsp:sp>
    <dsp:sp modelId="{3EB0F70A-267E-4DA0-BAA8-731530D9AF3D}">
      <dsp:nvSpPr>
        <dsp:cNvPr id="0" name=""/>
        <dsp:cNvSpPr/>
      </dsp:nvSpPr>
      <dsp:spPr>
        <a:xfrm>
          <a:off x="5338716" y="264376"/>
          <a:ext cx="343707" cy="491197"/>
        </a:xfrm>
        <a:custGeom>
          <a:avLst/>
          <a:gdLst/>
          <a:ahLst/>
          <a:cxnLst/>
          <a:rect l="0" t="0" r="0" b="0"/>
          <a:pathLst>
            <a:path>
              <a:moveTo>
                <a:pt x="0" y="491197"/>
              </a:moveTo>
              <a:lnTo>
                <a:pt x="171853" y="491197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5582" y="494987"/>
        <a:ext cx="29975" cy="29975"/>
      </dsp:txXfrm>
    </dsp:sp>
    <dsp:sp modelId="{E4D805C1-0FDD-4506-9132-245D1618CDA6}">
      <dsp:nvSpPr>
        <dsp:cNvPr id="0" name=""/>
        <dsp:cNvSpPr/>
      </dsp:nvSpPr>
      <dsp:spPr>
        <a:xfrm>
          <a:off x="3276473" y="755573"/>
          <a:ext cx="343707" cy="3683980"/>
        </a:xfrm>
        <a:custGeom>
          <a:avLst/>
          <a:gdLst/>
          <a:ahLst/>
          <a:cxnLst/>
          <a:rect l="0" t="0" r="0" b="0"/>
          <a:pathLst>
            <a:path>
              <a:moveTo>
                <a:pt x="0" y="3683980"/>
              </a:moveTo>
              <a:lnTo>
                <a:pt x="171853" y="3683980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355827" y="2505064"/>
        <a:ext cx="184998" cy="184998"/>
      </dsp:txXfrm>
    </dsp:sp>
    <dsp:sp modelId="{47AE8846-F21F-4E4C-B4A3-D44DA4BF791C}">
      <dsp:nvSpPr>
        <dsp:cNvPr id="0" name=""/>
        <dsp:cNvSpPr/>
      </dsp:nvSpPr>
      <dsp:spPr>
        <a:xfrm rot="16200000">
          <a:off x="1635702" y="4177581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4177581"/>
        <a:ext cx="2757599" cy="523943"/>
      </dsp:txXfrm>
    </dsp:sp>
    <dsp:sp modelId="{9930AFAD-7CAA-421C-A6F6-BE96E32B90BE}">
      <dsp:nvSpPr>
        <dsp:cNvPr id="0" name=""/>
        <dsp:cNvSpPr/>
      </dsp:nvSpPr>
      <dsp:spPr>
        <a:xfrm>
          <a:off x="3620180" y="49360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eepLearing Course: 11 hours</a:t>
          </a:r>
          <a:endParaRPr lang="zh-CN" altLang="en-US" sz="1600" kern="1200"/>
        </a:p>
      </dsp:txBody>
      <dsp:txXfrm>
        <a:off x="3620180" y="493601"/>
        <a:ext cx="1718535" cy="523943"/>
      </dsp:txXfrm>
    </dsp:sp>
    <dsp:sp modelId="{95A82BF1-9CD3-4E37-A94B-A37F8550399A}">
      <dsp:nvSpPr>
        <dsp:cNvPr id="0" name=""/>
        <dsp:cNvSpPr/>
      </dsp:nvSpPr>
      <dsp:spPr>
        <a:xfrm>
          <a:off x="5682423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2 quizzes</a:t>
          </a:r>
          <a:endParaRPr lang="zh-CN" altLang="en-US" sz="1600" kern="1200"/>
        </a:p>
      </dsp:txBody>
      <dsp:txXfrm>
        <a:off x="5682423" y="2404"/>
        <a:ext cx="1718535" cy="523943"/>
      </dsp:txXfrm>
    </dsp:sp>
    <dsp:sp modelId="{138E57DF-E5C2-4E3F-962D-1D3CC0CF7D7B}">
      <dsp:nvSpPr>
        <dsp:cNvPr id="0" name=""/>
        <dsp:cNvSpPr/>
      </dsp:nvSpPr>
      <dsp:spPr>
        <a:xfrm>
          <a:off x="7744666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s</a:t>
          </a:r>
          <a:endParaRPr lang="zh-CN" altLang="en-US" sz="1600" kern="1200"/>
        </a:p>
      </dsp:txBody>
      <dsp:txXfrm>
        <a:off x="7744666" y="2404"/>
        <a:ext cx="1718535" cy="523943"/>
      </dsp:txXfrm>
    </dsp:sp>
    <dsp:sp modelId="{3CBBE12A-8A67-47E8-931A-9EE82F929D6F}">
      <dsp:nvSpPr>
        <dsp:cNvPr id="0" name=""/>
        <dsp:cNvSpPr/>
      </dsp:nvSpPr>
      <dsp:spPr>
        <a:xfrm>
          <a:off x="5682423" y="984799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3</a:t>
          </a:r>
          <a:endParaRPr lang="zh-CN" altLang="en-US" sz="1600" kern="1200"/>
        </a:p>
      </dsp:txBody>
      <dsp:txXfrm>
        <a:off x="5682423" y="984799"/>
        <a:ext cx="1718535" cy="523943"/>
      </dsp:txXfrm>
    </dsp:sp>
    <dsp:sp modelId="{229ED479-4738-4AF3-A207-380BB1D4284E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cture:177 mins</a:t>
          </a:r>
          <a:endParaRPr lang="zh-CN" altLang="en-US" sz="1600" kern="1200"/>
        </a:p>
      </dsp:txBody>
      <dsp:txXfrm>
        <a:off x="7744666" y="657334"/>
        <a:ext cx="1718535" cy="523943"/>
      </dsp:txXfrm>
    </dsp:sp>
    <dsp:sp modelId="{D9AAEA9E-1754-4245-AB2C-EE2D6C9B2E53}">
      <dsp:nvSpPr>
        <dsp:cNvPr id="0" name=""/>
        <dsp:cNvSpPr/>
      </dsp:nvSpPr>
      <dsp:spPr>
        <a:xfrm>
          <a:off x="9806909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7 hours</a:t>
          </a:r>
          <a:endParaRPr lang="zh-CN" altLang="en-US" sz="1600" kern="1200"/>
        </a:p>
      </dsp:txBody>
      <dsp:txXfrm>
        <a:off x="9806909" y="657334"/>
        <a:ext cx="1718535" cy="523943"/>
      </dsp:txXfrm>
    </dsp:sp>
    <dsp:sp modelId="{BCE333D0-047B-4679-9C41-6C97C0402CA4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quizzes</a:t>
          </a:r>
          <a:endParaRPr lang="zh-CN" altLang="en-US" sz="1600" kern="1200"/>
        </a:p>
      </dsp:txBody>
      <dsp:txXfrm>
        <a:off x="7744666" y="1312263"/>
        <a:ext cx="1718535" cy="523943"/>
      </dsp:txXfrm>
    </dsp:sp>
    <dsp:sp modelId="{AEF31980-DAE6-47CC-BBD5-6E15EC2F86B0}">
      <dsp:nvSpPr>
        <dsp:cNvPr id="0" name=""/>
        <dsp:cNvSpPr/>
      </dsp:nvSpPr>
      <dsp:spPr>
        <a:xfrm>
          <a:off x="9806909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 hour</a:t>
          </a:r>
          <a:endParaRPr lang="zh-CN" altLang="en-US" sz="1600" kern="1200"/>
        </a:p>
      </dsp:txBody>
      <dsp:txXfrm>
        <a:off x="9806909" y="1312263"/>
        <a:ext cx="1718535" cy="523943"/>
      </dsp:txXfrm>
    </dsp:sp>
    <dsp:sp modelId="{BA2BC7BD-479F-4900-A453-35D9229CDD3F}">
      <dsp:nvSpPr>
        <dsp:cNvPr id="0" name=""/>
        <dsp:cNvSpPr/>
      </dsp:nvSpPr>
      <dsp:spPr>
        <a:xfrm>
          <a:off x="3620180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itanicProject: 7 hours</a:t>
          </a:r>
          <a:endParaRPr lang="zh-CN" altLang="en-US" sz="1600" kern="1200"/>
        </a:p>
      </dsp:txBody>
      <dsp:txXfrm>
        <a:off x="3620180" y="2294658"/>
        <a:ext cx="1718535" cy="523943"/>
      </dsp:txXfrm>
    </dsp:sp>
    <dsp:sp modelId="{0704C9D4-38FE-4935-B0E7-61C7F97DEFC0}">
      <dsp:nvSpPr>
        <dsp:cNvPr id="0" name=""/>
        <dsp:cNvSpPr/>
      </dsp:nvSpPr>
      <dsp:spPr>
        <a:xfrm>
          <a:off x="5682423" y="163972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Optimization algorithms</a:t>
          </a:r>
          <a:r>
            <a:rPr lang="en-US" altLang="zh-CN" sz="1600" kern="1200"/>
            <a:t>: 2 hours</a:t>
          </a:r>
          <a:endParaRPr lang="zh-CN" altLang="en-US" sz="1600" kern="1200"/>
        </a:p>
      </dsp:txBody>
      <dsp:txXfrm>
        <a:off x="5682423" y="1639728"/>
        <a:ext cx="1718535" cy="523943"/>
      </dsp:txXfrm>
    </dsp:sp>
    <dsp:sp modelId="{BE4D2DD4-4F66-4080-A203-E690EB4B26D7}">
      <dsp:nvSpPr>
        <dsp:cNvPr id="0" name=""/>
        <dsp:cNvSpPr/>
      </dsp:nvSpPr>
      <dsp:spPr>
        <a:xfrm>
          <a:off x="5682423" y="229465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Regularization: 2 hours</a:t>
          </a:r>
          <a:endParaRPr lang="zh-CN" altLang="en-US" sz="1600" kern="1200"/>
        </a:p>
      </dsp:txBody>
      <dsp:txXfrm>
        <a:off x="5682423" y="2294658"/>
        <a:ext cx="1718535" cy="523943"/>
      </dsp:txXfrm>
    </dsp:sp>
    <dsp:sp modelId="{C186EE76-0DC4-41E2-9634-0390896D88E0}">
      <dsp:nvSpPr>
        <dsp:cNvPr id="0" name=""/>
        <dsp:cNvSpPr/>
      </dsp:nvSpPr>
      <dsp:spPr>
        <a:xfrm>
          <a:off x="5682423" y="294958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b="0" i="0" kern="1200"/>
            <a:t>Tensorflow: 3 hours</a:t>
          </a:r>
          <a:endParaRPr lang="zh-CN" altLang="en-US" sz="1600" kern="1200"/>
        </a:p>
      </dsp:txBody>
      <dsp:txXfrm>
        <a:off x="5682423" y="2949588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: 7 hours</a:t>
          </a:r>
          <a:endParaRPr lang="zh-CN" altLang="en-US" sz="1600" kern="1200"/>
        </a:p>
      </dsp:txBody>
      <dsp:txXfrm>
        <a:off x="3620180" y="4259448"/>
        <a:ext cx="1718535" cy="523943"/>
      </dsp:txXfrm>
    </dsp:sp>
    <dsp:sp modelId="{AC6C1F7A-DAF7-4B62-A2E4-778159BEDB23}">
      <dsp:nvSpPr>
        <dsp:cNvPr id="0" name=""/>
        <dsp:cNvSpPr/>
      </dsp:nvSpPr>
      <dsp:spPr>
        <a:xfrm>
          <a:off x="5682423" y="360451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t 4:3 hours</a:t>
          </a:r>
          <a:endParaRPr lang="zh-CN" altLang="en-US" sz="1600" kern="1200"/>
        </a:p>
      </dsp:txBody>
      <dsp:txXfrm>
        <a:off x="5682423" y="3604518"/>
        <a:ext cx="1718535" cy="523943"/>
      </dsp:txXfrm>
    </dsp:sp>
    <dsp:sp modelId="{B5FE9DCB-884C-4267-8DA6-3A347D5094C6}">
      <dsp:nvSpPr>
        <dsp:cNvPr id="0" name=""/>
        <dsp:cNvSpPr/>
      </dsp:nvSpPr>
      <dsp:spPr>
        <a:xfrm>
          <a:off x="5682423" y="4259448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signmen A:2 hours</a:t>
          </a:r>
          <a:endParaRPr lang="zh-CN" altLang="en-US" sz="1600" kern="1200"/>
        </a:p>
      </dsp:txBody>
      <dsp:txXfrm>
        <a:off x="5682423" y="4259448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491437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esentation:2 hours</a:t>
          </a:r>
          <a:endParaRPr lang="zh-CN" altLang="en-US" sz="1600" kern="1200"/>
        </a:p>
      </dsp:txBody>
      <dsp:txXfrm>
        <a:off x="5682423" y="4914377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AD: 12 hours</a:t>
          </a:r>
          <a:endParaRPr lang="zh-CN" altLang="en-US" sz="1600" kern="1200"/>
        </a:p>
      </dsp:txBody>
      <dsp:txXfrm>
        <a:off x="3620180" y="6224237"/>
        <a:ext cx="1718535" cy="523943"/>
      </dsp:txXfrm>
    </dsp:sp>
    <dsp:sp modelId="{7232C44B-C933-4F30-B7C4-11F9CFFAAA10}">
      <dsp:nvSpPr>
        <dsp:cNvPr id="0" name=""/>
        <dsp:cNvSpPr/>
      </dsp:nvSpPr>
      <dsp:spPr>
        <a:xfrm>
          <a:off x="5682423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am Contract:2 hours</a:t>
          </a:r>
          <a:endParaRPr lang="zh-CN" altLang="en-US" sz="1600" kern="1200"/>
        </a:p>
      </dsp:txBody>
      <dsp:txXfrm>
        <a:off x="5682423" y="5569307"/>
        <a:ext cx="1718535" cy="523943"/>
      </dsp:txXfrm>
    </dsp:sp>
    <dsp:sp modelId="{0D16FE07-E6C2-40FF-9E30-5212880FCF57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xam 2</a:t>
          </a:r>
          <a:endParaRPr lang="zh-CN" altLang="en-US" sz="1600" kern="1200"/>
        </a:p>
      </dsp:txBody>
      <dsp:txXfrm>
        <a:off x="5682423" y="6224237"/>
        <a:ext cx="1718535" cy="523943"/>
      </dsp:txXfrm>
    </dsp:sp>
    <dsp:sp modelId="{36EC67CA-0651-43A9-81F7-5D20409C9784}">
      <dsp:nvSpPr>
        <dsp:cNvPr id="0" name=""/>
        <dsp:cNvSpPr/>
      </dsp:nvSpPr>
      <dsp:spPr>
        <a:xfrm>
          <a:off x="7744666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UML: 4 hours</a:t>
          </a:r>
          <a:endParaRPr lang="zh-CN" altLang="en-US" sz="1600" kern="1200"/>
        </a:p>
      </dsp:txBody>
      <dsp:txXfrm>
        <a:off x="7744666" y="5896772"/>
        <a:ext cx="1718535" cy="523943"/>
      </dsp:txXfrm>
    </dsp:sp>
    <dsp:sp modelId="{335CBD48-EF01-4F98-84FA-DF7070EF1D97}">
      <dsp:nvSpPr>
        <dsp:cNvPr id="0" name=""/>
        <dsp:cNvSpPr/>
      </dsp:nvSpPr>
      <dsp:spPr>
        <a:xfrm>
          <a:off x="7744666" y="655170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crum: 4 hours</a:t>
          </a:r>
          <a:endParaRPr lang="zh-CN" altLang="en-US" sz="1600" kern="1200"/>
        </a:p>
      </dsp:txBody>
      <dsp:txXfrm>
        <a:off x="7744666" y="6551702"/>
        <a:ext cx="1718535" cy="523943"/>
      </dsp:txXfrm>
    </dsp:sp>
    <dsp:sp modelId="{F69C96FA-7FA5-4525-9BE1-91EF0E00309A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esting Presentation: 2 hours</a:t>
          </a:r>
          <a:endParaRPr lang="zh-CN" altLang="en-US" sz="1600" kern="1200"/>
        </a:p>
      </dsp:txBody>
      <dsp:txXfrm>
        <a:off x="5682423" y="687916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861561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: 3 hours</a:t>
          </a:r>
          <a:endParaRPr lang="zh-CN" altLang="en-US" sz="1600" kern="1200"/>
        </a:p>
      </dsp:txBody>
      <dsp:txXfrm>
        <a:off x="3620180" y="7861561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:1 hour</a:t>
          </a:r>
          <a:endParaRPr lang="zh-CN" altLang="en-US" sz="1600" kern="1200"/>
        </a:p>
      </dsp:txBody>
      <dsp:txXfrm>
        <a:off x="5682423" y="7534096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Quizz:2 hours</a:t>
          </a:r>
          <a:endParaRPr lang="zh-CN" altLang="en-US" sz="1600" kern="1200"/>
        </a:p>
      </dsp:txBody>
      <dsp:txXfrm>
        <a:off x="5682423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93A2995-5D14-4A65-8345-B264AD1C18D2}">
      <dsp:nvSpPr>
        <dsp:cNvPr id="0" name=""/>
        <dsp:cNvSpPr/>
      </dsp:nvSpPr>
      <dsp:spPr>
        <a:xfrm>
          <a:off x="4296229" y="1840230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874196"/>
        <a:ext cx="23506" cy="23506"/>
      </dsp:txXfrm>
    </dsp:sp>
    <dsp:sp modelId="{47AE8846-F21F-4E4C-B4A3-D44DA4BF791C}">
      <dsp:nvSpPr>
        <dsp:cNvPr id="0" name=""/>
        <dsp:cNvSpPr/>
      </dsp:nvSpPr>
      <dsp:spPr>
        <a:xfrm rot="16200000">
          <a:off x="2051948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2051948" y="1527619"/>
        <a:ext cx="3771900" cy="716661"/>
      </dsp:txXfrm>
    </dsp:sp>
    <dsp:sp modelId="{25A858C6-96D5-411B-A57E-48F294B986CD}">
      <dsp:nvSpPr>
        <dsp:cNvPr id="0" name=""/>
        <dsp:cNvSpPr/>
      </dsp:nvSpPr>
      <dsp:spPr>
        <a:xfrm>
          <a:off x="4766358" y="1527619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4700" kern="1200"/>
        </a:p>
      </dsp:txBody>
      <dsp:txXfrm>
        <a:off x="4766358" y="1527619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0902F1B-76A0-42BF-B8B6-85638234AC1B}">
      <dsp:nvSpPr>
        <dsp:cNvPr id="0" name=""/>
        <dsp:cNvSpPr/>
      </dsp:nvSpPr>
      <dsp:spPr>
        <a:xfrm>
          <a:off x="3769085" y="1649729"/>
          <a:ext cx="42264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22641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69840" y="1684883"/>
        <a:ext cx="21132" cy="21132"/>
      </dsp:txXfrm>
    </dsp:sp>
    <dsp:sp modelId="{47AE8846-F21F-4E4C-B4A3-D44DA4BF791C}">
      <dsp:nvSpPr>
        <dsp:cNvPr id="0" name=""/>
        <dsp:cNvSpPr/>
      </dsp:nvSpPr>
      <dsp:spPr>
        <a:xfrm rot="16200000">
          <a:off x="1751499" y="1373314"/>
          <a:ext cx="3390900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670" tIns="26670" rIns="26670" bIns="26670" numCol="1" spcCol="1270" anchor="ctr" anchorCtr="0">
          <a:noAutofit/>
        </a:bodyPr>
        <a:lstStyle/>
        <a:p>
          <a:pPr lvl="0" algn="ctr" defTabSz="1866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200" kern="1200"/>
            <a:t>Done</a:t>
          </a:r>
          <a:endParaRPr lang="zh-CN" altLang="en-US" sz="4200" kern="1200"/>
        </a:p>
      </dsp:txBody>
      <dsp:txXfrm>
        <a:off x="1751499" y="1373314"/>
        <a:ext cx="3390900" cy="644271"/>
      </dsp:txXfrm>
    </dsp:sp>
    <dsp:sp modelId="{D456BF37-646F-420A-817B-2C6FE870644F}">
      <dsp:nvSpPr>
        <dsp:cNvPr id="0" name=""/>
        <dsp:cNvSpPr/>
      </dsp:nvSpPr>
      <dsp:spPr>
        <a:xfrm>
          <a:off x="4191726" y="1373314"/>
          <a:ext cx="2113208" cy="64427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Course 2 quizz 1: Cost 1 hour</a:t>
          </a:r>
          <a:endParaRPr lang="zh-CN" altLang="en-US" sz="2200" kern="1200"/>
        </a:p>
      </dsp:txBody>
      <dsp:txXfrm>
        <a:off x="4191726" y="1373314"/>
        <a:ext cx="2113208" cy="64427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5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73</cp:revision>
  <dcterms:created xsi:type="dcterms:W3CDTF">2018-07-09T12:32:00Z</dcterms:created>
  <dcterms:modified xsi:type="dcterms:W3CDTF">2018-10-22T01:18:00Z</dcterms:modified>
</cp:coreProperties>
</file>